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2D457CDF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n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hey how you doin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7EC94" w14:textId="77777777" w:rsidR="00ED1592" w:rsidRDefault="00ED1592">
      <w:pPr>
        <w:spacing w:before="0" w:after="0" w:line="240" w:lineRule="auto"/>
      </w:pPr>
      <w:r>
        <w:separator/>
      </w:r>
    </w:p>
  </w:endnote>
  <w:endnote w:type="continuationSeparator" w:id="0">
    <w:p w14:paraId="31169537" w14:textId="77777777" w:rsidR="00ED1592" w:rsidRDefault="00ED15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EB20B" w14:textId="77777777" w:rsidR="00ED1592" w:rsidRDefault="00ED1592">
      <w:pPr>
        <w:spacing w:before="0" w:after="0" w:line="240" w:lineRule="auto"/>
      </w:pPr>
      <w:r>
        <w:separator/>
      </w:r>
    </w:p>
  </w:footnote>
  <w:footnote w:type="continuationSeparator" w:id="0">
    <w:p w14:paraId="2C8BE88B" w14:textId="77777777" w:rsidR="00ED1592" w:rsidRDefault="00ED159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115067"/>
    <w:rsid w:val="00172418"/>
    <w:rsid w:val="001E0765"/>
    <w:rsid w:val="001E31B3"/>
    <w:rsid w:val="001E50A4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F3227"/>
    <w:rsid w:val="00782320"/>
    <w:rsid w:val="007A37F3"/>
    <w:rsid w:val="00836189"/>
    <w:rsid w:val="00847E8F"/>
    <w:rsid w:val="0085765C"/>
    <w:rsid w:val="00991F1E"/>
    <w:rsid w:val="009E4572"/>
    <w:rsid w:val="00A26DEB"/>
    <w:rsid w:val="00A30042"/>
    <w:rsid w:val="00A961B0"/>
    <w:rsid w:val="00AB7658"/>
    <w:rsid w:val="00B00C8E"/>
    <w:rsid w:val="00B17632"/>
    <w:rsid w:val="00B77636"/>
    <w:rsid w:val="00C86059"/>
    <w:rsid w:val="00C957D8"/>
    <w:rsid w:val="00CD76AF"/>
    <w:rsid w:val="00D2580C"/>
    <w:rsid w:val="00E2366B"/>
    <w:rsid w:val="00E4790A"/>
    <w:rsid w:val="00E55DA0"/>
    <w:rsid w:val="00ED1592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3733/programming-fundamentals-with-python-may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1</Pages>
  <Words>842</Words>
  <Characters>48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3</cp:revision>
  <cp:lastPrinted>2015-10-26T22:35:00Z</cp:lastPrinted>
  <dcterms:created xsi:type="dcterms:W3CDTF">2019-11-12T12:29:00Z</dcterms:created>
  <dcterms:modified xsi:type="dcterms:W3CDTF">2022-05-11T09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